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b/>
          <w:bCs/>
          <w:color w:val="000000" w:themeColor="text1"/>
          <w:sz w:val="24"/>
          <w:szCs w:val="24"/>
        </w:rPr>
      </w:pPr>
      <w:bookmarkStart w:id="0" w:name="_GoBack"/>
      <w:bookmarkEnd w:id="0"/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</w:rPr>
        <w:t>Приложение 1.</w:t>
      </w:r>
    </w:p>
    <w:p w:rsidR="005A7493" w:rsidRPr="00745B9A" w:rsidRDefault="005A7493" w:rsidP="00F92F0D">
      <w:pPr>
        <w:spacing w:after="0" w:line="360" w:lineRule="auto"/>
        <w:rPr>
          <w:rFonts w:ascii="Georgia" w:hAnsi="Georgia" w:cs="Georgia"/>
          <w:i/>
          <w:iCs/>
          <w:color w:val="000000" w:themeColor="text1"/>
        </w:rPr>
      </w:pPr>
      <w:r w:rsidRPr="00745B9A">
        <w:rPr>
          <w:rFonts w:ascii="Georgia" w:hAnsi="Georgia" w:cs="Georgia"/>
          <w:i/>
          <w:iCs/>
          <w:color w:val="000000" w:themeColor="text1"/>
        </w:rPr>
        <w:t>Заполняется на компьютере. Поля, отмеченные «*», обязательны для заполнения.</w:t>
      </w:r>
    </w:p>
    <w:p w:rsidR="005A7493" w:rsidRPr="00745B9A" w:rsidRDefault="005A7493" w:rsidP="00F92F0D">
      <w:pPr>
        <w:spacing w:after="0" w:line="360" w:lineRule="auto"/>
        <w:rPr>
          <w:rFonts w:ascii="Georgia" w:hAnsi="Georgia" w:cs="Georgia"/>
          <w:i/>
          <w:iCs/>
          <w:color w:val="000000" w:themeColor="text1"/>
          <w:sz w:val="24"/>
          <w:szCs w:val="24"/>
        </w:rPr>
      </w:pPr>
    </w:p>
    <w:p w:rsidR="005A7493" w:rsidRPr="00745B9A" w:rsidRDefault="005A7493" w:rsidP="00F92F0D">
      <w:pPr>
        <w:spacing w:after="0" w:line="360" w:lineRule="auto"/>
        <w:jc w:val="center"/>
        <w:rPr>
          <w:rFonts w:ascii="Georgia" w:hAnsi="Georgia" w:cs="Georgia"/>
          <w:b/>
          <w:bCs/>
          <w:color w:val="000000" w:themeColor="text1"/>
          <w:sz w:val="24"/>
          <w:szCs w:val="24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</w:rPr>
        <w:t>Заявка на участие</w:t>
      </w:r>
    </w:p>
    <w:p w:rsidR="005A7493" w:rsidRPr="00745B9A" w:rsidRDefault="005A7493" w:rsidP="00F92F0D">
      <w:pPr>
        <w:spacing w:after="0" w:line="360" w:lineRule="auto"/>
        <w:jc w:val="center"/>
        <w:rPr>
          <w:rFonts w:ascii="Georgia" w:hAnsi="Georgia" w:cs="Georgia"/>
          <w:b/>
          <w:bCs/>
          <w:color w:val="000000" w:themeColor="text1"/>
          <w:sz w:val="24"/>
          <w:szCs w:val="24"/>
        </w:rPr>
      </w:pPr>
    </w:p>
    <w:p w:rsidR="005A7493" w:rsidRPr="00745B9A" w:rsidRDefault="005A7493" w:rsidP="005C5A5C">
      <w:pPr>
        <w:spacing w:after="0" w:line="360" w:lineRule="auto"/>
        <w:jc w:val="center"/>
        <w:rPr>
          <w:rFonts w:ascii="Georgia" w:hAnsi="Georgia" w:cs="Georgia"/>
          <w:color w:val="000000" w:themeColor="text1"/>
          <w:sz w:val="24"/>
          <w:szCs w:val="24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</w:rPr>
        <w:t>в международном творческом конкурсе для детей и студентов-славистов в славянских странах «Славянский мир глазами детей» в честь 15-летия Форума славянских культур</w:t>
      </w:r>
    </w:p>
    <w:p w:rsidR="005A7493" w:rsidRPr="00745B9A" w:rsidRDefault="005A7493" w:rsidP="005C5A5C">
      <w:pPr>
        <w:spacing w:after="0" w:line="360" w:lineRule="auto"/>
        <w:jc w:val="center"/>
        <w:rPr>
          <w:rFonts w:ascii="Georgia" w:hAnsi="Georgia" w:cs="Georgia"/>
          <w:color w:val="000000" w:themeColor="text1"/>
          <w:sz w:val="24"/>
          <w:szCs w:val="24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</w:rPr>
        <w:t>в этапе (оставьте нужное)*:</w:t>
      </w:r>
    </w:p>
    <w:p w:rsidR="005A7493" w:rsidRPr="00745B9A" w:rsidRDefault="005A7493" w:rsidP="00F92F0D">
      <w:pPr>
        <w:numPr>
          <w:ilvl w:val="0"/>
          <w:numId w:val="29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</w:rPr>
        <w:t>национальный – художественный текст;</w:t>
      </w:r>
    </w:p>
    <w:p w:rsidR="005A7493" w:rsidRPr="00745B9A" w:rsidRDefault="005A7493" w:rsidP="00F92F0D">
      <w:pPr>
        <w:numPr>
          <w:ilvl w:val="0"/>
          <w:numId w:val="29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</w:rPr>
        <w:t>общеславянский – перевод;</w:t>
      </w:r>
    </w:p>
    <w:p w:rsidR="005A7493" w:rsidRPr="00745B9A" w:rsidRDefault="005A7493" w:rsidP="00F92F0D">
      <w:pPr>
        <w:numPr>
          <w:ilvl w:val="0"/>
          <w:numId w:val="29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</w:rPr>
        <w:t>международный – иллюстрация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b/>
          <w:bCs/>
          <w:color w:val="000000" w:themeColor="text1"/>
          <w:sz w:val="24"/>
          <w:szCs w:val="24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b/>
          <w:bCs/>
          <w:color w:val="000000" w:themeColor="text1"/>
          <w:sz w:val="24"/>
          <w:szCs w:val="24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</w:rPr>
        <w:t xml:space="preserve">Анкета участника: 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</w:rPr>
        <w:t>1. Личные данные</w:t>
      </w:r>
    </w:p>
    <w:p w:rsidR="005A7493" w:rsidRPr="00745B9A" w:rsidRDefault="005A7493" w:rsidP="00F92F0D">
      <w:pPr>
        <w:spacing w:after="0" w:line="360" w:lineRule="auto"/>
        <w:ind w:left="426"/>
        <w:jc w:val="both"/>
        <w:rPr>
          <w:rFonts w:ascii="Georgia" w:hAnsi="Georgia" w:cs="Georgia"/>
          <w:color w:val="000000" w:themeColor="text1"/>
          <w:sz w:val="24"/>
          <w:szCs w:val="24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</w:rPr>
        <w:t>ФИО*: _____________________________</w:t>
      </w:r>
    </w:p>
    <w:p w:rsidR="005A7493" w:rsidRPr="00745B9A" w:rsidRDefault="005A7493" w:rsidP="00F92F0D">
      <w:pPr>
        <w:spacing w:after="0" w:line="360" w:lineRule="auto"/>
        <w:ind w:left="426"/>
        <w:jc w:val="both"/>
        <w:rPr>
          <w:rFonts w:ascii="Georgia" w:hAnsi="Georgia" w:cs="Georgia"/>
          <w:color w:val="000000" w:themeColor="text1"/>
          <w:sz w:val="24"/>
          <w:szCs w:val="24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</w:rPr>
        <w:t>Пол*: _____________________________</w:t>
      </w:r>
    </w:p>
    <w:p w:rsidR="005A7493" w:rsidRPr="00745B9A" w:rsidRDefault="005A7493" w:rsidP="00F92F0D">
      <w:pPr>
        <w:spacing w:after="0" w:line="360" w:lineRule="auto"/>
        <w:ind w:left="426"/>
        <w:jc w:val="both"/>
        <w:rPr>
          <w:rFonts w:ascii="Georgia" w:hAnsi="Georgia" w:cs="Georgia"/>
          <w:color w:val="000000" w:themeColor="text1"/>
          <w:sz w:val="24"/>
          <w:szCs w:val="24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</w:rPr>
        <w:t>Дата рождения*: _____________________________</w:t>
      </w:r>
    </w:p>
    <w:p w:rsidR="005A7493" w:rsidRPr="00745B9A" w:rsidRDefault="005A7493" w:rsidP="00F92F0D">
      <w:pPr>
        <w:spacing w:after="0" w:line="360" w:lineRule="auto"/>
        <w:ind w:left="426"/>
        <w:jc w:val="both"/>
        <w:rPr>
          <w:rFonts w:ascii="Georgia" w:hAnsi="Georgia" w:cs="Georgia"/>
          <w:color w:val="000000" w:themeColor="text1"/>
          <w:sz w:val="24"/>
          <w:szCs w:val="24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</w:rPr>
        <w:t>ФИО одного из родителей (законных представителей) [для несовершеннолетних участников*]: _____________________________</w:t>
      </w:r>
    </w:p>
    <w:p w:rsidR="005A7493" w:rsidRPr="00745B9A" w:rsidRDefault="005A7493" w:rsidP="00F92F0D">
      <w:pPr>
        <w:spacing w:after="0" w:line="360" w:lineRule="auto"/>
        <w:ind w:left="426"/>
        <w:jc w:val="both"/>
        <w:rPr>
          <w:rFonts w:ascii="Georgia" w:hAnsi="Georgia" w:cs="Georgia"/>
          <w:color w:val="000000" w:themeColor="text1"/>
          <w:sz w:val="24"/>
          <w:szCs w:val="24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</w:rPr>
        <w:t>Цветная фотография* (пожалуйста, пришлите свою недавнюю фотографию):</w:t>
      </w:r>
    </w:p>
    <w:tbl>
      <w:tblPr>
        <w:tblpPr w:leftFromText="180" w:rightFromText="180" w:vertAnchor="text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923"/>
      </w:tblGrid>
      <w:tr w:rsidR="00745B9A" w:rsidRPr="00745B9A">
        <w:trPr>
          <w:trHeight w:val="2243"/>
        </w:trPr>
        <w:tc>
          <w:tcPr>
            <w:tcW w:w="1923" w:type="dxa"/>
          </w:tcPr>
          <w:p w:rsidR="005A7493" w:rsidRPr="00745B9A" w:rsidRDefault="005A7493" w:rsidP="00013C61">
            <w:pPr>
              <w:spacing w:after="0" w:line="360" w:lineRule="auto"/>
              <w:jc w:val="both"/>
              <w:rPr>
                <w:rFonts w:ascii="Georgia" w:hAnsi="Georgia" w:cs="Georgia"/>
                <w:color w:val="000000" w:themeColor="text1"/>
                <w:sz w:val="24"/>
                <w:szCs w:val="24"/>
              </w:rPr>
            </w:pPr>
          </w:p>
        </w:tc>
      </w:tr>
    </w:tbl>
    <w:p w:rsidR="005A7493" w:rsidRPr="00745B9A" w:rsidRDefault="005A7493" w:rsidP="00F92F0D">
      <w:pPr>
        <w:spacing w:after="0" w:line="360" w:lineRule="auto"/>
        <w:ind w:left="426"/>
        <w:jc w:val="both"/>
        <w:rPr>
          <w:rFonts w:ascii="Georgia" w:hAnsi="Georgia" w:cs="Georgia"/>
          <w:color w:val="000000" w:themeColor="text1"/>
          <w:sz w:val="24"/>
          <w:szCs w:val="24"/>
        </w:rPr>
      </w:pPr>
    </w:p>
    <w:p w:rsidR="005A7493" w:rsidRPr="00745B9A" w:rsidRDefault="005A7493" w:rsidP="00F92F0D">
      <w:pPr>
        <w:spacing w:after="0" w:line="360" w:lineRule="auto"/>
        <w:ind w:left="426"/>
        <w:jc w:val="both"/>
        <w:rPr>
          <w:rFonts w:ascii="Georgia" w:hAnsi="Georgia" w:cs="Georgia"/>
          <w:color w:val="000000" w:themeColor="text1"/>
          <w:sz w:val="24"/>
          <w:szCs w:val="24"/>
        </w:rPr>
      </w:pPr>
    </w:p>
    <w:p w:rsidR="005A7493" w:rsidRPr="00745B9A" w:rsidRDefault="005A7493" w:rsidP="00F92F0D">
      <w:pPr>
        <w:spacing w:after="0" w:line="360" w:lineRule="auto"/>
        <w:ind w:left="426"/>
        <w:jc w:val="both"/>
        <w:rPr>
          <w:rFonts w:ascii="Georgia" w:hAnsi="Georgia" w:cs="Georgia"/>
          <w:color w:val="000000" w:themeColor="text1"/>
          <w:sz w:val="24"/>
          <w:szCs w:val="24"/>
        </w:rPr>
      </w:pPr>
    </w:p>
    <w:p w:rsidR="005A7493" w:rsidRPr="00745B9A" w:rsidRDefault="005A7493" w:rsidP="00F92F0D">
      <w:pPr>
        <w:spacing w:after="0" w:line="360" w:lineRule="auto"/>
        <w:ind w:left="426"/>
        <w:jc w:val="both"/>
        <w:rPr>
          <w:rFonts w:ascii="Georgia" w:hAnsi="Georgia" w:cs="Georgia"/>
          <w:color w:val="000000" w:themeColor="text1"/>
          <w:sz w:val="24"/>
          <w:szCs w:val="24"/>
        </w:rPr>
      </w:pPr>
    </w:p>
    <w:p w:rsidR="005A7493" w:rsidRPr="00745B9A" w:rsidRDefault="005A7493" w:rsidP="00F92F0D">
      <w:pPr>
        <w:spacing w:after="0" w:line="360" w:lineRule="auto"/>
        <w:ind w:left="426"/>
        <w:jc w:val="both"/>
        <w:rPr>
          <w:rFonts w:ascii="Georgia" w:hAnsi="Georgia" w:cs="Georgia"/>
          <w:color w:val="000000" w:themeColor="text1"/>
          <w:sz w:val="24"/>
          <w:szCs w:val="24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</w:rPr>
        <w:br w:type="textWrapping" w:clear="all"/>
        <w:t>Присылая фотографию, Вы даёте согласие на её использование в целях информирования о проекте. Фотографию можно приложить к заявке отдельным файлом.</w:t>
      </w:r>
    </w:p>
    <w:p w:rsidR="005A7493" w:rsidRPr="00745B9A" w:rsidRDefault="005A7493" w:rsidP="00F92F0D">
      <w:pPr>
        <w:spacing w:after="0" w:line="360" w:lineRule="auto"/>
        <w:ind w:left="426"/>
        <w:jc w:val="both"/>
        <w:rPr>
          <w:rFonts w:ascii="Georgia" w:hAnsi="Georgia" w:cs="Georgia"/>
          <w:color w:val="000000" w:themeColor="text1"/>
          <w:sz w:val="24"/>
          <w:szCs w:val="24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</w:rPr>
        <w:t>2. Контактные данные</w:t>
      </w:r>
    </w:p>
    <w:p w:rsidR="005A7493" w:rsidRPr="00745B9A" w:rsidRDefault="005A7493" w:rsidP="00F92F0D">
      <w:pPr>
        <w:spacing w:after="0" w:line="360" w:lineRule="auto"/>
        <w:ind w:left="426"/>
        <w:jc w:val="both"/>
        <w:rPr>
          <w:rFonts w:ascii="Georgia" w:hAnsi="Georgia" w:cs="Georgia"/>
          <w:color w:val="000000" w:themeColor="text1"/>
          <w:sz w:val="24"/>
          <w:szCs w:val="24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</w:rPr>
        <w:t>Домашний адрес*: _____________________________</w:t>
      </w:r>
    </w:p>
    <w:p w:rsidR="005A7493" w:rsidRPr="00745B9A" w:rsidRDefault="005A7493" w:rsidP="00F92F0D">
      <w:pPr>
        <w:spacing w:after="0" w:line="360" w:lineRule="auto"/>
        <w:ind w:left="426"/>
        <w:jc w:val="both"/>
        <w:rPr>
          <w:rFonts w:ascii="Georgia" w:hAnsi="Georgia" w:cs="Georgia"/>
          <w:color w:val="000000" w:themeColor="text1"/>
          <w:sz w:val="24"/>
          <w:szCs w:val="24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</w:rPr>
        <w:t>Телефон*: _____________________________</w:t>
      </w:r>
    </w:p>
    <w:p w:rsidR="005A7493" w:rsidRPr="00745B9A" w:rsidRDefault="005A7493" w:rsidP="00F92F0D">
      <w:pPr>
        <w:spacing w:after="0" w:line="360" w:lineRule="auto"/>
        <w:ind w:left="426"/>
        <w:jc w:val="both"/>
        <w:rPr>
          <w:rFonts w:ascii="Georgia" w:hAnsi="Georgia" w:cs="Georgia"/>
          <w:color w:val="000000" w:themeColor="text1"/>
          <w:sz w:val="24"/>
          <w:szCs w:val="24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</w:rPr>
        <w:lastRenderedPageBreak/>
        <w:t>Электронный адрес*: _____________________________</w:t>
      </w:r>
    </w:p>
    <w:p w:rsidR="005A7493" w:rsidRPr="00745B9A" w:rsidRDefault="005A7493" w:rsidP="00F92F0D">
      <w:pPr>
        <w:spacing w:after="0" w:line="360" w:lineRule="auto"/>
        <w:ind w:left="426"/>
        <w:jc w:val="both"/>
        <w:rPr>
          <w:rFonts w:ascii="Georgia" w:hAnsi="Georgia" w:cs="Georgia"/>
          <w:color w:val="000000" w:themeColor="text1"/>
          <w:sz w:val="24"/>
          <w:szCs w:val="24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</w:rPr>
        <w:t>Facebook: _____________________________</w:t>
      </w:r>
    </w:p>
    <w:p w:rsidR="005A7493" w:rsidRPr="00745B9A" w:rsidRDefault="005A7493" w:rsidP="00F92F0D">
      <w:pPr>
        <w:spacing w:after="0" w:line="360" w:lineRule="auto"/>
        <w:ind w:left="426"/>
        <w:jc w:val="both"/>
        <w:rPr>
          <w:rFonts w:ascii="Georgia" w:hAnsi="Georgia" w:cs="Georgia"/>
          <w:color w:val="000000" w:themeColor="text1"/>
          <w:sz w:val="24"/>
          <w:szCs w:val="24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</w:rPr>
        <w:t>ВКонтакте: _____________________________</w:t>
      </w:r>
    </w:p>
    <w:p w:rsidR="005A7493" w:rsidRPr="00745B9A" w:rsidRDefault="005A7493" w:rsidP="00F92F0D">
      <w:pPr>
        <w:spacing w:after="0" w:line="360" w:lineRule="auto"/>
        <w:ind w:left="426"/>
        <w:jc w:val="both"/>
        <w:rPr>
          <w:rFonts w:ascii="Georgia" w:hAnsi="Georgia" w:cs="Georgia"/>
          <w:color w:val="000000" w:themeColor="text1"/>
          <w:sz w:val="24"/>
          <w:szCs w:val="24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</w:rPr>
        <w:t>Instagram: _____________________________</w:t>
      </w:r>
    </w:p>
    <w:p w:rsidR="005A7493" w:rsidRPr="00745B9A" w:rsidRDefault="005A7493" w:rsidP="00F92F0D">
      <w:pPr>
        <w:spacing w:after="0" w:line="360" w:lineRule="auto"/>
        <w:ind w:left="426"/>
        <w:jc w:val="both"/>
        <w:rPr>
          <w:rFonts w:ascii="Georgia" w:hAnsi="Georgia" w:cs="Georgia"/>
          <w:color w:val="000000" w:themeColor="text1"/>
          <w:sz w:val="24"/>
          <w:szCs w:val="24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</w:rPr>
        <w:t>Другое: _____________________________</w:t>
      </w:r>
    </w:p>
    <w:p w:rsidR="005A7493" w:rsidRPr="00745B9A" w:rsidRDefault="005A7493" w:rsidP="00F92F0D">
      <w:pPr>
        <w:spacing w:after="0" w:line="360" w:lineRule="auto"/>
        <w:ind w:left="426"/>
        <w:jc w:val="both"/>
        <w:rPr>
          <w:rFonts w:ascii="Georgia" w:hAnsi="Georgia" w:cs="Georgia"/>
          <w:color w:val="000000" w:themeColor="text1"/>
          <w:sz w:val="24"/>
          <w:szCs w:val="24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</w:rPr>
        <w:t>3. Место учебы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</w:rPr>
        <w:t>Название учебного заведения*: _____________________________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</w:rPr>
        <w:t>Класс/год обучения*: _____________________________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</w:rPr>
        <w:t xml:space="preserve">4. Как Вы узнали о конкурсе*? 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</w:rPr>
        <w:t>_____________________________________________________________________________________________________________________________________________________________________________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</w:rPr>
        <w:t>5. Порядок и условия проведения конкурса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</w:rPr>
        <w:t>Отправляя заявку на Конкурс, Вы подтверждаете, что ознакомились с Положением о проведении конкурса, опубликованным на сайте Центра славянских культур</w:t>
      </w:r>
      <w:r w:rsidR="005051EE" w:rsidRPr="00745B9A">
        <w:rPr>
          <w:rFonts w:ascii="Georgia" w:hAnsi="Georgia" w:cs="Georgia"/>
          <w:color w:val="000000" w:themeColor="text1"/>
          <w:sz w:val="24"/>
          <w:szCs w:val="24"/>
        </w:rPr>
        <w:t xml:space="preserve"> Библиотеки иностранной литературы</w:t>
      </w:r>
      <w:r w:rsidRPr="00745B9A">
        <w:rPr>
          <w:rFonts w:ascii="Georgia" w:hAnsi="Georgia" w:cs="Georgia"/>
          <w:color w:val="000000" w:themeColor="text1"/>
          <w:sz w:val="24"/>
          <w:szCs w:val="24"/>
        </w:rPr>
        <w:t xml:space="preserve"> (slavic.libfl.ru), и согласны соблюдать порядок и условия проведения Конкурса.</w:t>
      </w:r>
    </w:p>
    <w:sectPr w:rsidR="005A7493" w:rsidRPr="00745B9A" w:rsidSect="005C5A5C">
      <w:footerReference w:type="default" r:id="rId7"/>
      <w:pgSz w:w="11906" w:h="16838"/>
      <w:pgMar w:top="1134" w:right="1440" w:bottom="1134" w:left="1440" w:header="0" w:footer="227" w:gutter="0"/>
      <w:paperSrc w:first="1" w:other="1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0655B" w:rsidRDefault="0000655B" w:rsidP="0018584B">
      <w:pPr>
        <w:spacing w:after="0" w:line="240" w:lineRule="auto"/>
      </w:pPr>
      <w:r>
        <w:separator/>
      </w:r>
    </w:p>
  </w:endnote>
  <w:endnote w:type="continuationSeparator" w:id="0">
    <w:p w:rsidR="0000655B" w:rsidRDefault="0000655B" w:rsidP="001858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 Fixed">
    <w:altName w:val="Courier New"/>
    <w:panose1 w:val="02070309020205020404"/>
    <w:charset w:val="00"/>
    <w:family w:val="modern"/>
    <w:pitch w:val="fixed"/>
    <w:sig w:usb0="00002003" w:usb1="00000000" w:usb2="00000000" w:usb3="00000000" w:csb0="0000004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A7493" w:rsidRDefault="009F3ECE">
    <w:pPr>
      <w:pStyle w:val="ac"/>
      <w:jc w:val="center"/>
    </w:pPr>
    <w:r>
      <w:fldChar w:fldCharType="begin"/>
    </w:r>
    <w:r>
      <w:instrText>PAGE   \* MERGEFORMAT</w:instrText>
    </w:r>
    <w:r>
      <w:fldChar w:fldCharType="separate"/>
    </w:r>
    <w:r w:rsidR="004258ED">
      <w:rPr>
        <w:noProof/>
      </w:rPr>
      <w:t>2</w:t>
    </w:r>
    <w:r>
      <w:fldChar w:fldCharType="end"/>
    </w:r>
  </w:p>
  <w:p w:rsidR="005A7493" w:rsidRDefault="005A7493">
    <w:pPr>
      <w:pStyle w:val="ac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0655B" w:rsidRDefault="0000655B" w:rsidP="0018584B">
      <w:pPr>
        <w:spacing w:after="0" w:line="240" w:lineRule="auto"/>
      </w:pPr>
      <w:r>
        <w:separator/>
      </w:r>
    </w:p>
  </w:footnote>
  <w:footnote w:type="continuationSeparator" w:id="0">
    <w:p w:rsidR="0000655B" w:rsidRDefault="0000655B" w:rsidP="0018584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BD5E24"/>
    <w:multiLevelType w:val="hybridMultilevel"/>
    <w:tmpl w:val="1B96C74A"/>
    <w:lvl w:ilvl="0" w:tplc="041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hint="default"/>
      </w:rPr>
    </w:lvl>
    <w:lvl w:ilvl="2" w:tplc="041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hint="default"/>
      </w:rPr>
    </w:lvl>
    <w:lvl w:ilvl="5" w:tplc="0419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hint="default"/>
      </w:rPr>
    </w:lvl>
    <w:lvl w:ilvl="8" w:tplc="0419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>
    <w:nsid w:val="033662DB"/>
    <w:multiLevelType w:val="hybridMultilevel"/>
    <w:tmpl w:val="816684EE"/>
    <w:lvl w:ilvl="0" w:tplc="0419000F">
      <w:start w:val="1"/>
      <w:numFmt w:val="decimal"/>
      <w:lvlText w:val="%1."/>
      <w:lvlJc w:val="left"/>
      <w:pPr>
        <w:ind w:left="1429" w:hanging="360"/>
      </w:pPr>
      <w:rPr>
        <w:rFonts w:cs="Times New Roman"/>
      </w:rPr>
    </w:lvl>
    <w:lvl w:ilvl="1" w:tplc="04190019">
      <w:start w:val="1"/>
      <w:numFmt w:val="lowerLetter"/>
      <w:lvlText w:val="%2."/>
      <w:lvlJc w:val="left"/>
      <w:pPr>
        <w:ind w:left="2149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ind w:left="2869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ind w:left="3589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ind w:left="4309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ind w:left="5029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ind w:left="5749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ind w:left="6469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ind w:left="7189" w:hanging="180"/>
      </w:pPr>
      <w:rPr>
        <w:rFonts w:cs="Times New Roman"/>
      </w:rPr>
    </w:lvl>
  </w:abstractNum>
  <w:abstractNum w:abstractNumId="2">
    <w:nsid w:val="034F0DC9"/>
    <w:multiLevelType w:val="multilevel"/>
    <w:tmpl w:val="F3F6E5C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/>
        <w:bCs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">
    <w:nsid w:val="03FF796E"/>
    <w:multiLevelType w:val="hybridMultilevel"/>
    <w:tmpl w:val="896449A4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>
    <w:nsid w:val="040732AF"/>
    <w:multiLevelType w:val="multilevel"/>
    <w:tmpl w:val="289674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06D1362A"/>
    <w:multiLevelType w:val="hybridMultilevel"/>
    <w:tmpl w:val="4C084B80"/>
    <w:lvl w:ilvl="0" w:tplc="1004BE52">
      <w:start w:val="1"/>
      <w:numFmt w:val="bullet"/>
      <w:lvlText w:val="-"/>
      <w:lvlJc w:val="left"/>
      <w:pPr>
        <w:ind w:left="1287" w:hanging="360"/>
      </w:pPr>
      <w:rPr>
        <w:rFonts w:ascii="Simplified Arabic Fixed" w:hAnsi="Simplified Arabic Fixed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>
    <w:nsid w:val="07E45604"/>
    <w:multiLevelType w:val="hybridMultilevel"/>
    <w:tmpl w:val="DD5EF34E"/>
    <w:lvl w:ilvl="0" w:tplc="041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503" w:hanging="360"/>
      </w:pPr>
      <w:rPr>
        <w:rFonts w:ascii="Courier New" w:hAnsi="Courier New" w:hint="default"/>
      </w:rPr>
    </w:lvl>
    <w:lvl w:ilvl="2" w:tplc="04190005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63" w:hanging="360"/>
      </w:pPr>
      <w:rPr>
        <w:rFonts w:ascii="Courier New" w:hAnsi="Courier New" w:hint="default"/>
      </w:rPr>
    </w:lvl>
    <w:lvl w:ilvl="5" w:tplc="04190005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823" w:hanging="360"/>
      </w:pPr>
      <w:rPr>
        <w:rFonts w:ascii="Courier New" w:hAnsi="Courier New" w:hint="default"/>
      </w:rPr>
    </w:lvl>
    <w:lvl w:ilvl="8" w:tplc="04190005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7">
    <w:nsid w:val="0DCC7AA1"/>
    <w:multiLevelType w:val="multilevel"/>
    <w:tmpl w:val="7D1C1A3E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/>
        <w:bCs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8">
    <w:nsid w:val="15115783"/>
    <w:multiLevelType w:val="multilevel"/>
    <w:tmpl w:val="E4B490C0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9">
    <w:nsid w:val="1AAB485F"/>
    <w:multiLevelType w:val="hybridMultilevel"/>
    <w:tmpl w:val="2DC667C2"/>
    <w:lvl w:ilvl="0" w:tplc="E57AFC5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1823FF3"/>
    <w:multiLevelType w:val="hybridMultilevel"/>
    <w:tmpl w:val="31FAC46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2E27E22"/>
    <w:multiLevelType w:val="hybridMultilevel"/>
    <w:tmpl w:val="634A66F6"/>
    <w:lvl w:ilvl="0" w:tplc="E57AFC5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7117D20"/>
    <w:multiLevelType w:val="hybridMultilevel"/>
    <w:tmpl w:val="044E910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84E7000"/>
    <w:multiLevelType w:val="hybridMultilevel"/>
    <w:tmpl w:val="15A24A5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E4D0311"/>
    <w:multiLevelType w:val="multilevel"/>
    <w:tmpl w:val="B13A8F9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/>
        <w:bCs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5">
    <w:nsid w:val="2EA53B7C"/>
    <w:multiLevelType w:val="hybridMultilevel"/>
    <w:tmpl w:val="F9ACCA5C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>
    <w:nsid w:val="359C613C"/>
    <w:multiLevelType w:val="hybridMultilevel"/>
    <w:tmpl w:val="F548673A"/>
    <w:lvl w:ilvl="0" w:tplc="E57AFC5A">
      <w:start w:val="1"/>
      <w:numFmt w:val="bullet"/>
      <w:lvlText w:val="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7">
    <w:nsid w:val="36F878AD"/>
    <w:multiLevelType w:val="multilevel"/>
    <w:tmpl w:val="D032BB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3C4E45B8"/>
    <w:multiLevelType w:val="multilevel"/>
    <w:tmpl w:val="EE721B82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9">
    <w:nsid w:val="3F0D0B5A"/>
    <w:multiLevelType w:val="hybridMultilevel"/>
    <w:tmpl w:val="578CFB7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3D03564"/>
    <w:multiLevelType w:val="hybridMultilevel"/>
    <w:tmpl w:val="739CA740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>
    <w:nsid w:val="4629626F"/>
    <w:multiLevelType w:val="hybridMultilevel"/>
    <w:tmpl w:val="739CA740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>
    <w:nsid w:val="4A86417E"/>
    <w:multiLevelType w:val="multilevel"/>
    <w:tmpl w:val="B0CE8036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/>
        <w:bCs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3">
    <w:nsid w:val="4C936521"/>
    <w:multiLevelType w:val="hybridMultilevel"/>
    <w:tmpl w:val="DD2A284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>
    <w:nsid w:val="50BE4359"/>
    <w:multiLevelType w:val="multilevel"/>
    <w:tmpl w:val="10D86B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/>
        <w:bCs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5">
    <w:nsid w:val="51DD6363"/>
    <w:multiLevelType w:val="multilevel"/>
    <w:tmpl w:val="C3F2B424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/>
        <w:bCs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6">
    <w:nsid w:val="551C5873"/>
    <w:multiLevelType w:val="hybridMultilevel"/>
    <w:tmpl w:val="EF3A41D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8381A9B"/>
    <w:multiLevelType w:val="hybridMultilevel"/>
    <w:tmpl w:val="B06CA0BC"/>
    <w:lvl w:ilvl="0" w:tplc="04190013">
      <w:start w:val="1"/>
      <w:numFmt w:val="upperRoman"/>
      <w:lvlText w:val="%1."/>
      <w:lvlJc w:val="right"/>
      <w:pPr>
        <w:ind w:left="720" w:hanging="360"/>
      </w:pPr>
      <w:rPr>
        <w:rFonts w:cs="Times New Roman"/>
      </w:rPr>
    </w:lvl>
    <w:lvl w:ilvl="1" w:tplc="041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>
    <w:nsid w:val="5A844032"/>
    <w:multiLevelType w:val="hybridMultilevel"/>
    <w:tmpl w:val="F9B65EDA"/>
    <w:lvl w:ilvl="0" w:tplc="E57AFC5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E616C2A"/>
    <w:multiLevelType w:val="multilevel"/>
    <w:tmpl w:val="CFE0530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/>
        <w:bCs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0">
    <w:nsid w:val="65FB115F"/>
    <w:multiLevelType w:val="multilevel"/>
    <w:tmpl w:val="2B5E2DA8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1">
    <w:nsid w:val="71D55A45"/>
    <w:multiLevelType w:val="hybridMultilevel"/>
    <w:tmpl w:val="8032984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DF57826"/>
    <w:multiLevelType w:val="multilevel"/>
    <w:tmpl w:val="306297D4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3">
    <w:nsid w:val="7FFC2B92"/>
    <w:multiLevelType w:val="hybridMultilevel"/>
    <w:tmpl w:val="739CA740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24"/>
  </w:num>
  <w:num w:numId="2">
    <w:abstractNumId w:val="14"/>
  </w:num>
  <w:num w:numId="3">
    <w:abstractNumId w:val="17"/>
  </w:num>
  <w:num w:numId="4">
    <w:abstractNumId w:val="29"/>
  </w:num>
  <w:num w:numId="5">
    <w:abstractNumId w:val="4"/>
  </w:num>
  <w:num w:numId="6">
    <w:abstractNumId w:val="2"/>
  </w:num>
  <w:num w:numId="7">
    <w:abstractNumId w:val="18"/>
  </w:num>
  <w:num w:numId="8">
    <w:abstractNumId w:val="30"/>
  </w:num>
  <w:num w:numId="9">
    <w:abstractNumId w:val="32"/>
  </w:num>
  <w:num w:numId="10">
    <w:abstractNumId w:val="8"/>
  </w:num>
  <w:num w:numId="11">
    <w:abstractNumId w:val="22"/>
  </w:num>
  <w:num w:numId="12">
    <w:abstractNumId w:val="7"/>
  </w:num>
  <w:num w:numId="13">
    <w:abstractNumId w:val="25"/>
  </w:num>
  <w:num w:numId="14">
    <w:abstractNumId w:val="6"/>
  </w:num>
  <w:num w:numId="15">
    <w:abstractNumId w:val="12"/>
  </w:num>
  <w:num w:numId="16">
    <w:abstractNumId w:val="31"/>
  </w:num>
  <w:num w:numId="17">
    <w:abstractNumId w:val="13"/>
  </w:num>
  <w:num w:numId="18">
    <w:abstractNumId w:val="11"/>
  </w:num>
  <w:num w:numId="19">
    <w:abstractNumId w:val="10"/>
  </w:num>
  <w:num w:numId="20">
    <w:abstractNumId w:val="19"/>
  </w:num>
  <w:num w:numId="21">
    <w:abstractNumId w:val="26"/>
  </w:num>
  <w:num w:numId="22">
    <w:abstractNumId w:val="28"/>
  </w:num>
  <w:num w:numId="23">
    <w:abstractNumId w:val="15"/>
  </w:num>
  <w:num w:numId="24">
    <w:abstractNumId w:val="3"/>
  </w:num>
  <w:num w:numId="25">
    <w:abstractNumId w:val="33"/>
  </w:num>
  <w:num w:numId="26">
    <w:abstractNumId w:val="20"/>
  </w:num>
  <w:num w:numId="27">
    <w:abstractNumId w:val="21"/>
  </w:num>
  <w:num w:numId="28">
    <w:abstractNumId w:val="9"/>
  </w:num>
  <w:num w:numId="29">
    <w:abstractNumId w:val="27"/>
  </w:num>
  <w:num w:numId="30">
    <w:abstractNumId w:val="0"/>
  </w:num>
  <w:num w:numId="31">
    <w:abstractNumId w:val="23"/>
  </w:num>
  <w:num w:numId="32">
    <w:abstractNumId w:val="1"/>
  </w:num>
  <w:num w:numId="33">
    <w:abstractNumId w:val="16"/>
  </w:num>
  <w:num w:numId="3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defaultTabStop w:val="708"/>
  <w:doNotHyphenateCaps/>
  <w:drawingGridHorizontalSpacing w:val="110"/>
  <w:drawingGridVerticalSpacing w:val="299"/>
  <w:displayHorizontalDrawingGridEvery w:val="2"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tDC2MDE1NDUzMjVQ0lEKTi0uzszPAykwqQUAh1LbIywAAAA="/>
  </w:docVars>
  <w:rsids>
    <w:rsidRoot w:val="009F0AE2"/>
    <w:rsid w:val="0000655B"/>
    <w:rsid w:val="00013C61"/>
    <w:rsid w:val="00066A3D"/>
    <w:rsid w:val="000A1116"/>
    <w:rsid w:val="000A53DB"/>
    <w:rsid w:val="000C48DD"/>
    <w:rsid w:val="000C6337"/>
    <w:rsid w:val="000E60F9"/>
    <w:rsid w:val="000E6BCC"/>
    <w:rsid w:val="000F5AC2"/>
    <w:rsid w:val="000F70E0"/>
    <w:rsid w:val="0011073E"/>
    <w:rsid w:val="00133E72"/>
    <w:rsid w:val="00153B69"/>
    <w:rsid w:val="00154141"/>
    <w:rsid w:val="001577D6"/>
    <w:rsid w:val="00173D60"/>
    <w:rsid w:val="001800D3"/>
    <w:rsid w:val="0018584B"/>
    <w:rsid w:val="00191B79"/>
    <w:rsid w:val="00191BDD"/>
    <w:rsid w:val="001D77EE"/>
    <w:rsid w:val="00211CF8"/>
    <w:rsid w:val="00224459"/>
    <w:rsid w:val="00230F28"/>
    <w:rsid w:val="00237850"/>
    <w:rsid w:val="0027566D"/>
    <w:rsid w:val="002A4AC0"/>
    <w:rsid w:val="002A6967"/>
    <w:rsid w:val="002B62C8"/>
    <w:rsid w:val="002C2DFB"/>
    <w:rsid w:val="002D04F3"/>
    <w:rsid w:val="002F285C"/>
    <w:rsid w:val="00304B89"/>
    <w:rsid w:val="003209A8"/>
    <w:rsid w:val="003643DC"/>
    <w:rsid w:val="00367B2B"/>
    <w:rsid w:val="00370E4A"/>
    <w:rsid w:val="00381989"/>
    <w:rsid w:val="003C1944"/>
    <w:rsid w:val="003E52B7"/>
    <w:rsid w:val="003F1742"/>
    <w:rsid w:val="003F215E"/>
    <w:rsid w:val="003F53D7"/>
    <w:rsid w:val="004258ED"/>
    <w:rsid w:val="004366DF"/>
    <w:rsid w:val="0044778D"/>
    <w:rsid w:val="00453FD6"/>
    <w:rsid w:val="00464BA4"/>
    <w:rsid w:val="0047033C"/>
    <w:rsid w:val="00474525"/>
    <w:rsid w:val="004A2B44"/>
    <w:rsid w:val="004A69B2"/>
    <w:rsid w:val="004C0E0C"/>
    <w:rsid w:val="004D43EE"/>
    <w:rsid w:val="004D6754"/>
    <w:rsid w:val="004E5110"/>
    <w:rsid w:val="004F09BA"/>
    <w:rsid w:val="005051EE"/>
    <w:rsid w:val="00506510"/>
    <w:rsid w:val="005125B3"/>
    <w:rsid w:val="00516798"/>
    <w:rsid w:val="0052398E"/>
    <w:rsid w:val="00534A6A"/>
    <w:rsid w:val="00546B3E"/>
    <w:rsid w:val="0055666C"/>
    <w:rsid w:val="005768A1"/>
    <w:rsid w:val="00576E5B"/>
    <w:rsid w:val="00595FFC"/>
    <w:rsid w:val="005A7493"/>
    <w:rsid w:val="005C5A5C"/>
    <w:rsid w:val="005E3BBD"/>
    <w:rsid w:val="00602C35"/>
    <w:rsid w:val="006140A8"/>
    <w:rsid w:val="00626BCA"/>
    <w:rsid w:val="00653768"/>
    <w:rsid w:val="00673BE7"/>
    <w:rsid w:val="00690B7D"/>
    <w:rsid w:val="006B7AC0"/>
    <w:rsid w:val="00706E56"/>
    <w:rsid w:val="0073741D"/>
    <w:rsid w:val="00745B9A"/>
    <w:rsid w:val="00772F65"/>
    <w:rsid w:val="00785877"/>
    <w:rsid w:val="007A5147"/>
    <w:rsid w:val="007C20B6"/>
    <w:rsid w:val="007C4B3D"/>
    <w:rsid w:val="007D6F82"/>
    <w:rsid w:val="007E6E20"/>
    <w:rsid w:val="007F1AB0"/>
    <w:rsid w:val="0080602C"/>
    <w:rsid w:val="00811B63"/>
    <w:rsid w:val="00852AFD"/>
    <w:rsid w:val="00860BD4"/>
    <w:rsid w:val="008918B9"/>
    <w:rsid w:val="008968E9"/>
    <w:rsid w:val="008A3E38"/>
    <w:rsid w:val="008B1002"/>
    <w:rsid w:val="008B79B5"/>
    <w:rsid w:val="008C424F"/>
    <w:rsid w:val="008D3648"/>
    <w:rsid w:val="008D37A6"/>
    <w:rsid w:val="008D38CD"/>
    <w:rsid w:val="008F1C07"/>
    <w:rsid w:val="008F6BC8"/>
    <w:rsid w:val="00907851"/>
    <w:rsid w:val="00911F9A"/>
    <w:rsid w:val="00926B29"/>
    <w:rsid w:val="00934B00"/>
    <w:rsid w:val="0094262A"/>
    <w:rsid w:val="00945AB7"/>
    <w:rsid w:val="00957082"/>
    <w:rsid w:val="009627A2"/>
    <w:rsid w:val="00987A32"/>
    <w:rsid w:val="009F0AE2"/>
    <w:rsid w:val="009F0B09"/>
    <w:rsid w:val="009F3ECE"/>
    <w:rsid w:val="009F48E5"/>
    <w:rsid w:val="00A06273"/>
    <w:rsid w:val="00A23175"/>
    <w:rsid w:val="00A265DE"/>
    <w:rsid w:val="00A50D3C"/>
    <w:rsid w:val="00A62687"/>
    <w:rsid w:val="00A63BE6"/>
    <w:rsid w:val="00A73099"/>
    <w:rsid w:val="00A8118E"/>
    <w:rsid w:val="00AD7B85"/>
    <w:rsid w:val="00AE1FAA"/>
    <w:rsid w:val="00AE2033"/>
    <w:rsid w:val="00AE23BA"/>
    <w:rsid w:val="00AF2C86"/>
    <w:rsid w:val="00AF4145"/>
    <w:rsid w:val="00B269BB"/>
    <w:rsid w:val="00B32D82"/>
    <w:rsid w:val="00B34A5E"/>
    <w:rsid w:val="00B362BE"/>
    <w:rsid w:val="00B37C48"/>
    <w:rsid w:val="00B506E2"/>
    <w:rsid w:val="00B63F3B"/>
    <w:rsid w:val="00B9702C"/>
    <w:rsid w:val="00BA1DB9"/>
    <w:rsid w:val="00BA72EF"/>
    <w:rsid w:val="00BB786A"/>
    <w:rsid w:val="00C00304"/>
    <w:rsid w:val="00C01337"/>
    <w:rsid w:val="00C27741"/>
    <w:rsid w:val="00C42846"/>
    <w:rsid w:val="00C509BB"/>
    <w:rsid w:val="00C6072F"/>
    <w:rsid w:val="00C66226"/>
    <w:rsid w:val="00C71535"/>
    <w:rsid w:val="00C7602A"/>
    <w:rsid w:val="00C8668E"/>
    <w:rsid w:val="00C86BE0"/>
    <w:rsid w:val="00C9305C"/>
    <w:rsid w:val="00CB23A3"/>
    <w:rsid w:val="00CB41CD"/>
    <w:rsid w:val="00CB5CE3"/>
    <w:rsid w:val="00CD5C26"/>
    <w:rsid w:val="00CF189F"/>
    <w:rsid w:val="00D47D7C"/>
    <w:rsid w:val="00D93DB5"/>
    <w:rsid w:val="00DA0149"/>
    <w:rsid w:val="00DB5625"/>
    <w:rsid w:val="00DD4098"/>
    <w:rsid w:val="00DD74E1"/>
    <w:rsid w:val="00DF2A9F"/>
    <w:rsid w:val="00DF6A72"/>
    <w:rsid w:val="00E06105"/>
    <w:rsid w:val="00E165AE"/>
    <w:rsid w:val="00E3362A"/>
    <w:rsid w:val="00E44EB9"/>
    <w:rsid w:val="00E658A1"/>
    <w:rsid w:val="00E86E14"/>
    <w:rsid w:val="00EE5FC9"/>
    <w:rsid w:val="00EE6121"/>
    <w:rsid w:val="00F21EF3"/>
    <w:rsid w:val="00F24D16"/>
    <w:rsid w:val="00F434E1"/>
    <w:rsid w:val="00F74C05"/>
    <w:rsid w:val="00F75F07"/>
    <w:rsid w:val="00F778D1"/>
    <w:rsid w:val="00F92F0D"/>
    <w:rsid w:val="00FA361F"/>
    <w:rsid w:val="00FC10CF"/>
    <w:rsid w:val="00FC1268"/>
    <w:rsid w:val="00FD14F0"/>
    <w:rsid w:val="00FE02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efaultImageDpi w14:val="96"/>
  <w15:docId w15:val="{35A7068C-8A52-494F-AAE4-EB58E279AD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sz w:val="22"/>
        <w:szCs w:val="22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locked="1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B786A"/>
    <w:pPr>
      <w:spacing w:after="200" w:line="276" w:lineRule="auto"/>
    </w:pPr>
    <w:rPr>
      <w:rFonts w:cs="Calibri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rsid w:val="009F0AE2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ru-RU"/>
    </w:rPr>
  </w:style>
  <w:style w:type="character" w:styleId="a4">
    <w:name w:val="Strong"/>
    <w:basedOn w:val="a0"/>
    <w:uiPriority w:val="99"/>
    <w:qFormat/>
    <w:rsid w:val="009F0AE2"/>
    <w:rPr>
      <w:rFonts w:cs="Times New Roman"/>
      <w:b/>
      <w:bCs/>
    </w:rPr>
  </w:style>
  <w:style w:type="character" w:styleId="a5">
    <w:name w:val="Hyperlink"/>
    <w:basedOn w:val="a0"/>
    <w:uiPriority w:val="99"/>
    <w:rsid w:val="009F0AE2"/>
    <w:rPr>
      <w:rFonts w:cs="Times New Roman"/>
      <w:color w:val="0000FF"/>
      <w:u w:val="single"/>
    </w:rPr>
  </w:style>
  <w:style w:type="paragraph" w:styleId="a6">
    <w:name w:val="List Paragraph"/>
    <w:basedOn w:val="a"/>
    <w:uiPriority w:val="34"/>
    <w:qFormat/>
    <w:rsid w:val="00516798"/>
    <w:pPr>
      <w:ind w:left="720"/>
    </w:pPr>
  </w:style>
  <w:style w:type="table" w:styleId="a7">
    <w:name w:val="Table Grid"/>
    <w:basedOn w:val="a1"/>
    <w:uiPriority w:val="99"/>
    <w:rsid w:val="00E86E14"/>
    <w:rPr>
      <w:rFonts w:cs="Calibri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8">
    <w:name w:val="Balloon Text"/>
    <w:basedOn w:val="a"/>
    <w:link w:val="a9"/>
    <w:uiPriority w:val="99"/>
    <w:semiHidden/>
    <w:rsid w:val="006140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basedOn w:val="a0"/>
    <w:link w:val="a8"/>
    <w:uiPriority w:val="99"/>
    <w:semiHidden/>
    <w:locked/>
    <w:rsid w:val="006140A8"/>
    <w:rPr>
      <w:rFonts w:ascii="Tahoma" w:hAnsi="Tahoma" w:cs="Tahoma"/>
      <w:sz w:val="16"/>
      <w:szCs w:val="16"/>
    </w:rPr>
  </w:style>
  <w:style w:type="paragraph" w:styleId="aa">
    <w:name w:val="header"/>
    <w:basedOn w:val="a"/>
    <w:link w:val="ab"/>
    <w:uiPriority w:val="99"/>
    <w:rsid w:val="0018584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b">
    <w:name w:val="Верхний колонтитул Знак"/>
    <w:basedOn w:val="a0"/>
    <w:link w:val="aa"/>
    <w:uiPriority w:val="99"/>
    <w:locked/>
    <w:rsid w:val="0018584B"/>
    <w:rPr>
      <w:rFonts w:cs="Times New Roman"/>
    </w:rPr>
  </w:style>
  <w:style w:type="paragraph" w:styleId="ac">
    <w:name w:val="footer"/>
    <w:basedOn w:val="a"/>
    <w:link w:val="ad"/>
    <w:uiPriority w:val="99"/>
    <w:rsid w:val="0018584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d">
    <w:name w:val="Нижний колонтитул Знак"/>
    <w:basedOn w:val="a0"/>
    <w:link w:val="ac"/>
    <w:uiPriority w:val="99"/>
    <w:locked/>
    <w:rsid w:val="0018584B"/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68179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1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179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75</Words>
  <Characters>1574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Fox Sly System</Company>
  <LinksUpToDate>false</LinksUpToDate>
  <CharactersWithSpaces>18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lavonic-1</dc:creator>
  <cp:keywords/>
  <dc:description/>
  <cp:lastModifiedBy>SerMan</cp:lastModifiedBy>
  <cp:revision>2</cp:revision>
  <cp:lastPrinted>2018-12-14T13:34:00Z</cp:lastPrinted>
  <dcterms:created xsi:type="dcterms:W3CDTF">2019-01-11T22:59:00Z</dcterms:created>
  <dcterms:modified xsi:type="dcterms:W3CDTF">2019-01-11T22:59:00Z</dcterms:modified>
</cp:coreProperties>
</file>